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34C1CB57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6357B4" w:rsidRPr="007032A9">
        <w:rPr>
          <w:rFonts w:ascii="Times New Roman" w:eastAsia="SimSun" w:hAnsi="Times New Roman" w:cs="Times New Roman"/>
          <w:kern w:val="3"/>
          <w:lang w:eastAsia="zh-CN" w:bidi="hi-IN"/>
        </w:rPr>
        <w:t>6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63C06D78" w14:textId="41D343C9" w:rsidR="006357B4" w:rsidRP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357B4">
        <w:rPr>
          <w:rFonts w:ascii="Times New Roman" w:eastAsia="Times New Roman" w:hAnsi="Times New Roman" w:cs="Times New Roman"/>
          <w:b/>
          <w:sz w:val="24"/>
          <w:szCs w:val="24"/>
        </w:rPr>
        <w:t>1. Przenośnik ślimakowy materiałów sypkich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7 sztuk)</w:t>
      </w:r>
    </w:p>
    <w:p w14:paraId="778454E2" w14:textId="09D99564" w:rsidR="006357B4" w:rsidRP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357B4">
        <w:rPr>
          <w:rFonts w:ascii="Times New Roman" w:eastAsia="Times New Roman" w:hAnsi="Times New Roman" w:cs="Times New Roman"/>
          <w:b/>
          <w:sz w:val="24"/>
          <w:szCs w:val="24"/>
        </w:rPr>
        <w:t>2. Przepustnica pneumatyczna DN 200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8 sztuk)</w:t>
      </w:r>
    </w:p>
    <w:p w14:paraId="696763F9" w14:textId="1D113087" w:rsidR="006357B4" w:rsidRP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Zasobnik buforowy 3,5m3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4 sztuki)</w:t>
      </w:r>
    </w:p>
    <w:p w14:paraId="2FE03268" w14:textId="18F85305" w:rsidR="006357B4" w:rsidRP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 Waga zbiornikowa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4 sztuki)</w:t>
      </w:r>
    </w:p>
    <w:p w14:paraId="68AB416B" w14:textId="4F3833C8" w:rsidR="006357B4" w:rsidRP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5. Odpylacz stanowiskowy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4 sztuki)</w:t>
      </w:r>
    </w:p>
    <w:p w14:paraId="21496D45" w14:textId="4AB1B8B9" w:rsidR="006357B4" w:rsidRDefault="006357B4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357B4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 Centralny odpylacz pulsacyjny</w:t>
      </w:r>
      <w:r w:rsidR="007E18E9">
        <w:rPr>
          <w:rFonts w:ascii="Times New Roman" w:eastAsia="Times New Roman" w:hAnsi="Times New Roman" w:cs="Times New Roman"/>
          <w:b/>
          <w:sz w:val="24"/>
          <w:szCs w:val="24"/>
        </w:rPr>
        <w:t xml:space="preserve"> (1 sztuka)</w:t>
      </w:r>
    </w:p>
    <w:p w14:paraId="64939C2F" w14:textId="1F085D09" w:rsidR="007E18E9" w:rsidRPr="006357B4" w:rsidRDefault="007E18E9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7. Silosy 60T (4 sztuki)</w:t>
      </w:r>
    </w:p>
    <w:p w14:paraId="18F1C650" w14:textId="58C450A3" w:rsidR="006357B4" w:rsidRPr="006357B4" w:rsidRDefault="005B2D16" w:rsidP="006357B4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bookmarkStart w:id="0" w:name="_GoBack"/>
      <w:bookmarkEnd w:id="0"/>
      <w:r w:rsidR="006357B4" w:rsidRPr="006357B4">
        <w:rPr>
          <w:rFonts w:ascii="Times New Roman" w:eastAsia="Times New Roman" w:hAnsi="Times New Roman" w:cs="Times New Roman"/>
          <w:b/>
          <w:sz w:val="24"/>
          <w:szCs w:val="24"/>
        </w:rPr>
        <w:t>. Systemy sterowania i kontroli procesu</w:t>
      </w:r>
    </w:p>
    <w:p w14:paraId="47551ABB" w14:textId="26EF420A" w:rsidR="00FF3CD9" w:rsidRDefault="00FF3CD9" w:rsidP="007D759B">
      <w:pPr>
        <w:pStyle w:val="NormalWeb"/>
        <w:spacing w:before="0" w:beforeAutospacing="0" w:after="120" w:afterAutospacing="0"/>
        <w:jc w:val="both"/>
        <w:rPr>
          <w:b/>
        </w:rPr>
      </w:pPr>
    </w:p>
    <w:p w14:paraId="6F31C51D" w14:textId="5D084BF4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urządze</w:t>
      </w:r>
      <w:r w:rsidR="007032A9">
        <w:rPr>
          <w:b/>
          <w:bCs/>
          <w:color w:val="000000"/>
        </w:rPr>
        <w:t>ń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7032A9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12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709"/>
        <w:gridCol w:w="2467"/>
        <w:gridCol w:w="3118"/>
      </w:tblGrid>
      <w:tr w:rsidR="007E18E9" w:rsidRPr="00DC2116" w14:paraId="0C7A3BAC" w14:textId="77777777" w:rsidTr="007E18E9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7E18E9" w:rsidRPr="00637CF8" w:rsidRDefault="007E18E9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2C7CD1" w14:textId="77777777" w:rsidR="007E18E9" w:rsidRDefault="007E18E9" w:rsidP="007E18E9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</w:p>
          <w:p w14:paraId="3DF9496D" w14:textId="04B19EFA" w:rsidR="007E18E9" w:rsidRPr="00637CF8" w:rsidRDefault="007E18E9" w:rsidP="007E18E9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Ilość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323BDF7B" w:rsidR="007E18E9" w:rsidRPr="00637CF8" w:rsidRDefault="007E18E9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7E18E9" w:rsidRPr="00637CF8" w:rsidRDefault="007E18E9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7E18E9" w:rsidRPr="00DC2116" w14:paraId="4F1AD15C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387" w14:textId="21BC7236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. </w:t>
            </w:r>
            <w:r w:rsidRPr="006357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zenoś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k ślimakowy materiałów sypkic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93225" w14:textId="1EBD26E9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E069" w14:textId="1F82A8FA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B57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0A3D7C8F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6516A" w14:textId="0BEFFC9A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ł śrubowy samonośny (</w:t>
            </w: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bez łożysk podpierających ) dla dł. do 7m</w:t>
            </w:r>
          </w:p>
          <w:p w14:paraId="0A18D066" w14:textId="3C8CE020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52C5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83B0" w14:textId="7A259F89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DE58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44CB9A8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8F3F" w14:textId="06560792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średnica rury osłonowej 219m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23E0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44166" w14:textId="4081F6C1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B3E8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4E71FA33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2A75" w14:textId="2823A269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owierzchnia śrubowa o zmiennym sko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58190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A012" w14:textId="4F413971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BD04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3FAB4C8C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CC0A" w14:textId="39C7FF9C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napęd przez motoredukto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FD89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5002" w14:textId="49883F2A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354B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1D59C3B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74C1A" w14:textId="4D10C1C6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obroty wału 200obr./mi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0AEB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85FE" w14:textId="1A6A2AFE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478D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6D4A97F5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EF048" w14:textId="7388A490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moc napędu 4kW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5B28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EAB3" w14:textId="7AAFBF7F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A81F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4A5B1F86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99EC" w14:textId="7A5AB476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wydajność około 500kg/min ( podano dla cementu 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96AB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C84E" w14:textId="497FD649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1C72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50CFF95B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A9CD" w14:textId="4EE1F08A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wykonania przenośnika do materiału o granulacji do 5mm lub materiału kawałkoweg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A39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AD1D9" w14:textId="3D3D0A65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4A66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57A8E642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16C4D" w14:textId="6D7DC452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57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. Przepustnica pneumatyczna D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20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D5549" w14:textId="24BBA361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B0E5" w14:textId="33F79C20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22BF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712D73E1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7170E" w14:textId="7566661F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jedno lub dwukołnierzowa ( mocowanie na kołnierz lub rękaw elastyczny 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76BB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3341" w14:textId="0F2DAD4F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FCD0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DC2116" w14:paraId="6CD9374B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D029" w14:textId="0B91C1FB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ys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 </w:t>
            </w: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tworzywo odporne na ścierni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599AC" w14:textId="77777777" w:rsidR="007E18E9" w:rsidRPr="00DC2116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8B6F" w14:textId="50FDC544" w:rsidR="007E18E9" w:rsidRPr="00DC2116" w:rsidRDefault="007E18E9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19A9" w14:textId="77777777" w:rsidR="007E18E9" w:rsidRPr="00DC2116" w:rsidRDefault="007E18E9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7E18E9" w:rsidRPr="003D0E3C" w14:paraId="14BE2251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47E6" w14:textId="2D12D635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napęd przez siłownik obrotow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F4BF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F0DC" w14:textId="4A65186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80B8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29E544F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08ED" w14:textId="10A0A4F8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różnorodne mediu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2FF4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6D32" w14:textId="196B0840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E162B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2CC51709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5506" w14:textId="70F0D5DE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. Zasobnik buforowy 3,5m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64F6" w14:textId="4D777FDA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9CC0" w14:textId="32C4800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E35DD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146A123B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0A695" w14:textId="44CCE1BE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zasobnik stalowy o powierzchni walcowej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6DE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978B" w14:textId="6DDDF1BA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97B4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8D96973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ADD7" w14:textId="67573DEC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średnica płaszcza 2,2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56C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0FF06" w14:textId="7777D7A9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750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0EE807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6356" w14:textId="24117144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wysokość 1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AEA4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8985" w14:textId="54A29E74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A4C2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EB9185C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D5692" w14:textId="5D876DCF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lej spustowy wysokości 1,5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7F18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EC1CE" w14:textId="5829B600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E078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2C09F119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D5A80" w14:textId="3B1270D6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otwór spustowy śr, 300m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E20DD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58C7C" w14:textId="243A4FA5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3C6C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5E70496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DA39D" w14:textId="77777777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odwieszany pod urządzenia typu mieszalniki, urządzenia pakujące, młyny, sortowniki inne</w:t>
            </w:r>
          </w:p>
          <w:p w14:paraId="5E7D26F5" w14:textId="362E25CD" w:rsidR="007E18E9" w:rsidRPr="006357B4" w:rsidRDefault="007E18E9" w:rsidP="006357B4">
            <w:pPr>
              <w:pStyle w:val="ListParagraph"/>
              <w:widowControl w:val="0"/>
              <w:spacing w:after="0" w:line="240" w:lineRule="auto"/>
              <w:ind w:left="502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67B3A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C685D" w14:textId="750FB9C4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65B7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927360A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8A7A9" w14:textId="0768F9AD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. Waga zbiornikow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FBF36" w14:textId="7C70B033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4E8A4" w14:textId="4BC256FB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DCB25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28C95652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0F12F" w14:textId="287764F6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trzyczujnikow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15DB8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1397E" w14:textId="1AA76744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77111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1EF9AB6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3A8" w14:textId="69F2A48D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miernik dozujący AWO 100 (7 komponentów, 33 receptury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ECC7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62E3" w14:textId="37E5104B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79D06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19D3649D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F2669" w14:textId="1D0A1625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dokładność zależna od max ładownośc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4AAD7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1725F" w14:textId="76BE7ED5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D7377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CD13E19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8B1C" w14:textId="3A2E3910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rzykładowa działka odczytowa dla 3,5m3 1k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A193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AA1B7" w14:textId="04EABE85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ABC94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7A6B7A56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83818" w14:textId="1171E592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szafka sterują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D556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CE9F5" w14:textId="3992532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80B6F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603EEAD1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12D5B" w14:textId="47508460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. Odpylacz stanowiskow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24CC" w14:textId="0A2484D9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B621" w14:textId="5EE119BC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E11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723F8A3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431E" w14:textId="1F26AD08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Obsługujący maksymalnie dwa stanowiska pracy o dużym zapyleniu np. pyły cementu, wapna, mączek budowlanych, drobnego piasku itp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0E54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C505" w14:textId="6681AEB4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D129A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1C073C4C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99247" w14:textId="2B29BC8E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odłączenie rurami PUR śr 100mm ( cztery wejścia 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7BC3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D95DF" w14:textId="6DEA654F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4AF4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0F632A71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DCFA" w14:textId="6F8C8203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owierzchnia filtracyjna 4m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A9D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53744" w14:textId="55C1CF9D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FA6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AA4B335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639C6" w14:textId="6077133D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tkanina 50μ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239B7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6B9E" w14:textId="3CEE0428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94FE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6ED7578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D5478" w14:textId="01594609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pojemnik na odpad ( worek foliowy 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8A7AF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E377D" w14:textId="460CEA63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3A396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6DD546BC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9C315" w14:textId="5E796D74" w:rsidR="007E18E9" w:rsidRPr="006357B4" w:rsidRDefault="007E18E9" w:rsidP="006357B4">
            <w:pPr>
              <w:pStyle w:val="ListParagraph"/>
              <w:widowControl w:val="0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7B4">
              <w:rPr>
                <w:rFonts w:ascii="Times New Roman" w:eastAsia="Times New Roman" w:hAnsi="Times New Roman" w:cs="Times New Roman"/>
                <w:sz w:val="20"/>
                <w:szCs w:val="20"/>
              </w:rPr>
              <w:t>wentylator promieniowy 2,2 KW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6673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DEEF" w14:textId="2D95EEF8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5CA6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0E65B550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92DC" w14:textId="39DAE3B4" w:rsidR="007E18E9" w:rsidRPr="006357B4" w:rsidRDefault="007E18E9" w:rsidP="006357B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57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 Centralny odpylacz pulsacyjn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30F4" w14:textId="36093719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7350391E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781613C5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71C3" w14:textId="19526EDF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ożliwość stosowania w liniach technologicznych o dużym zapyleni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7C1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53DEE09F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73FBDE49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765D" w14:textId="56870067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spełniający wyższe standardy ochrony środowisk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A48A0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726DD17B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00A5053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75BC4" w14:textId="0CA3D1AF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podłączenia nie mniej niż 8 urządzeń takich jak: mieszalniki, pakowaczki,</w:t>
            </w:r>
          </w:p>
          <w:p w14:paraId="208B7A4A" w14:textId="0EA0C530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separatory, rękawy załadowcze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FB48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7791265F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122EB5A6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C642" w14:textId="2B321DE7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Obudowa stalowa z konstrukcją wsporcz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BF3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60A9BADE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24B29A6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2F409" w14:textId="43AC8734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wentylator promieniowy 5KW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5B14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C4E8" w14:textId="4EA1494B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9E44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9606473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B2DDF" w14:textId="725C1B5C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Ilość filtrów patronowych nie mniej niż 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673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BC1E4" w14:textId="4FEF4510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27A9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9659CD4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264" w14:textId="75B5F406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regeneracja sprężonym powietrze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AC16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8C29" w14:textId="1A39216A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E5D2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2173334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E4E4E" w14:textId="46A8AC7B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pojemność komory odpadu: nie mniej niż 300k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F921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BF49" w14:textId="19AD93E6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08CB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6776F8D5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43B78" w14:textId="093F52B1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skuteczność filtracji nie niższa niż: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870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A1B73" w14:textId="7764EE72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EBD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5EFBBD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B5DC6" w14:textId="12FED6C9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spełniający normę 5μm/m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C96AD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3ECF" w14:textId="3F75A5F6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B68C9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0D10E897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5F242" w14:textId="7D3AE32A" w:rsidR="007E18E9" w:rsidRPr="007032A9" w:rsidRDefault="007E18E9" w:rsidP="007032A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. Silosy 60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F512" w14:textId="576EB52A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BAEF0" w14:textId="23DD2931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2E250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74B88A54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DF2" w14:textId="2FD5F56D" w:rsidR="007E18E9" w:rsidRPr="007032A9" w:rsidRDefault="007E18E9" w:rsidP="007032A9">
            <w:pPr>
              <w:pStyle w:val="ListParagraph"/>
              <w:widowControl w:val="0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Liberation Serif" w:hAnsi="Liberation Serif"/>
              </w:rPr>
              <w:t>zasobnik stalow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18A0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D5363" w14:textId="72A39D2F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A19B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368EFB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9DE14" w14:textId="1BA3AF51" w:rsidR="007E18E9" w:rsidRPr="007E18E9" w:rsidRDefault="007E18E9" w:rsidP="007E18E9">
            <w:pPr>
              <w:pStyle w:val="ListParagraph"/>
              <w:widowControl w:val="0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Liberation Serif" w:hAnsi="Liberation Serif"/>
              </w:rPr>
              <w:t>wibrator osypow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C127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95E6F" w14:textId="5C07720A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8B8DE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5C61E8A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36B9" w14:textId="5CC4FCC9" w:rsidR="007E18E9" w:rsidRPr="007E18E9" w:rsidRDefault="007E18E9" w:rsidP="007E18E9">
            <w:pPr>
              <w:pStyle w:val="ListParagraph"/>
              <w:widowControl w:val="0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Liberation Serif" w:hAnsi="Liberation Serif"/>
              </w:rPr>
              <w:t>średnica płaszcza 3,2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C894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A23DC" w14:textId="5F34AEA3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E81CC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6D0370A3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3494B" w14:textId="693F5A84" w:rsidR="007E18E9" w:rsidRDefault="007E18E9" w:rsidP="007E18E9">
            <w:pPr>
              <w:pStyle w:val="ListParagraph"/>
              <w:widowControl w:val="0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Liberation Serif" w:hAnsi="Liberation Serif"/>
              </w:rPr>
            </w:pPr>
            <w:r>
              <w:t>lej spustowy wysokości 1,5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7BC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CE167" w14:textId="7777777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1145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570D208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AECF" w14:textId="496F8C85" w:rsidR="007E18E9" w:rsidRPr="007E18E9" w:rsidRDefault="007E18E9" w:rsidP="007E18E9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8. </w:t>
            </w:r>
            <w:r w:rsidRPr="007E18E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ystemy sterowania i kontroli proces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E037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66D7B" w14:textId="7777777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E24F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4742F168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654DF" w14:textId="1A4E81E3" w:rsidR="007E18E9" w:rsidRPr="007032A9" w:rsidRDefault="007E18E9" w:rsidP="007E18E9">
            <w:pPr>
              <w:pStyle w:val="ListParagraph"/>
              <w:widowControl w:val="0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Szafa sterownicz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D24B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A5492" w14:textId="7777777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B5043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3026200E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FF2A" w14:textId="50D9B16A" w:rsidR="007E18E9" w:rsidRPr="007032A9" w:rsidRDefault="007E18E9" w:rsidP="007E18E9">
            <w:pPr>
              <w:pStyle w:val="ListParagraph"/>
              <w:widowControl w:val="0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>automatyk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0ED09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58FE" w14:textId="7777777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099A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7E18E9" w:rsidRPr="003D0E3C" w14:paraId="57C53E7A" w14:textId="77777777" w:rsidTr="007E18E9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80214" w14:textId="77777777" w:rsidR="007E18E9" w:rsidRPr="007032A9" w:rsidRDefault="007E18E9" w:rsidP="007E18E9">
            <w:pPr>
              <w:pStyle w:val="ListParagraph"/>
              <w:widowControl w:val="0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032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omputerowy system kontroli procesu </w:t>
            </w:r>
          </w:p>
          <w:p w14:paraId="41A87B06" w14:textId="77777777" w:rsidR="007E18E9" w:rsidRPr="007032A9" w:rsidRDefault="007E18E9" w:rsidP="007032A9">
            <w:pPr>
              <w:pStyle w:val="ListParagraph"/>
              <w:widowControl w:val="0"/>
              <w:spacing w:after="0" w:line="240" w:lineRule="auto"/>
              <w:ind w:left="502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46905" w14:textId="77777777" w:rsidR="007E18E9" w:rsidRPr="003D0E3C" w:rsidRDefault="007E18E9" w:rsidP="007E18E9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DEED6" w14:textId="77777777" w:rsidR="007E18E9" w:rsidRPr="003D0E3C" w:rsidRDefault="007E18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0518B" w14:textId="77777777" w:rsidR="007E18E9" w:rsidRPr="003D0E3C" w:rsidRDefault="007E18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DC2116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DC2116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5B42FA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7D759B">
      <w:pPr>
        <w:pStyle w:val="BodyText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66DD87" w14:textId="77777777" w:rsidR="00AE103D" w:rsidRDefault="00AE103D">
      <w:pPr>
        <w:spacing w:after="0" w:line="240" w:lineRule="auto"/>
      </w:pPr>
      <w:r>
        <w:separator/>
      </w:r>
    </w:p>
  </w:endnote>
  <w:endnote w:type="continuationSeparator" w:id="0">
    <w:p w14:paraId="63A706CC" w14:textId="77777777" w:rsidR="00AE103D" w:rsidRDefault="00AE1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DE83F5" w14:textId="77777777" w:rsidR="00AE103D" w:rsidRDefault="00AE103D">
      <w:pPr>
        <w:spacing w:after="0" w:line="240" w:lineRule="auto"/>
      </w:pPr>
      <w:r>
        <w:separator/>
      </w:r>
    </w:p>
  </w:footnote>
  <w:footnote w:type="continuationSeparator" w:id="0">
    <w:p w14:paraId="03CC88B9" w14:textId="77777777" w:rsidR="00AE103D" w:rsidRDefault="00AE1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083"/>
    <w:multiLevelType w:val="multilevel"/>
    <w:tmpl w:val="B1661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2F63CF"/>
    <w:multiLevelType w:val="hybridMultilevel"/>
    <w:tmpl w:val="6C149FE2"/>
    <w:lvl w:ilvl="0" w:tplc="5E2E85AE">
      <w:start w:val="1"/>
      <w:numFmt w:val="decimal"/>
      <w:lvlText w:val="%1)"/>
      <w:lvlJc w:val="left"/>
      <w:pPr>
        <w:ind w:left="502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">
    <w:nsid w:val="0FD46DE3"/>
    <w:multiLevelType w:val="hybridMultilevel"/>
    <w:tmpl w:val="20860A58"/>
    <w:lvl w:ilvl="0" w:tplc="0415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3">
    <w:nsid w:val="161844C0"/>
    <w:multiLevelType w:val="hybridMultilevel"/>
    <w:tmpl w:val="7DEEB59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1E021A"/>
    <w:multiLevelType w:val="hybridMultilevel"/>
    <w:tmpl w:val="53C66160"/>
    <w:lvl w:ilvl="0" w:tplc="0E900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9019C2"/>
    <w:multiLevelType w:val="hybridMultilevel"/>
    <w:tmpl w:val="9E2689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5007A6"/>
    <w:multiLevelType w:val="hybridMultilevel"/>
    <w:tmpl w:val="5162B2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A468E"/>
    <w:multiLevelType w:val="multilevel"/>
    <w:tmpl w:val="EDA0BF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AE3C2C"/>
    <w:multiLevelType w:val="hybridMultilevel"/>
    <w:tmpl w:val="7480AB88"/>
    <w:lvl w:ilvl="0" w:tplc="29749D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AB2BC1"/>
    <w:multiLevelType w:val="hybridMultilevel"/>
    <w:tmpl w:val="FDFC2F68"/>
    <w:lvl w:ilvl="0" w:tplc="04150011">
      <w:start w:val="1"/>
      <w:numFmt w:val="decimal"/>
      <w:lvlText w:val="%1)"/>
      <w:lvlJc w:val="left"/>
      <w:pPr>
        <w:ind w:left="502" w:hanging="360"/>
      </w:pPr>
      <w:rPr>
        <w:rFonts w:eastAsia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E62268"/>
    <w:multiLevelType w:val="hybridMultilevel"/>
    <w:tmpl w:val="40881F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B14E5A"/>
    <w:multiLevelType w:val="hybridMultilevel"/>
    <w:tmpl w:val="4DEEFB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4364C4"/>
    <w:multiLevelType w:val="hybridMultilevel"/>
    <w:tmpl w:val="F1E6B5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6A0230"/>
    <w:multiLevelType w:val="hybridMultilevel"/>
    <w:tmpl w:val="1FF8E92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431D58"/>
    <w:multiLevelType w:val="hybridMultilevel"/>
    <w:tmpl w:val="F4423AA8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435367"/>
    <w:multiLevelType w:val="hybridMultilevel"/>
    <w:tmpl w:val="A444361E"/>
    <w:lvl w:ilvl="0" w:tplc="A9BC466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C6D5DE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E063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8055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8873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9A4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C022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34B8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AAA7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F6845F4"/>
    <w:multiLevelType w:val="hybridMultilevel"/>
    <w:tmpl w:val="A762C6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E63D06"/>
    <w:multiLevelType w:val="multilevel"/>
    <w:tmpl w:val="7E0E6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3CE5A10"/>
    <w:multiLevelType w:val="hybridMultilevel"/>
    <w:tmpl w:val="A83EF0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DA2566"/>
    <w:multiLevelType w:val="hybridMultilevel"/>
    <w:tmpl w:val="DA58E2A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3F3FEF"/>
    <w:multiLevelType w:val="hybridMultilevel"/>
    <w:tmpl w:val="D37CD01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A916DE"/>
    <w:multiLevelType w:val="hybridMultilevel"/>
    <w:tmpl w:val="1430E9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6A023F"/>
    <w:multiLevelType w:val="hybridMultilevel"/>
    <w:tmpl w:val="0D2C97A4"/>
    <w:lvl w:ilvl="0" w:tplc="04150011">
      <w:start w:val="1"/>
      <w:numFmt w:val="decimal"/>
      <w:lvlText w:val="%1)"/>
      <w:lvlJc w:val="left"/>
      <w:pPr>
        <w:ind w:left="502" w:hanging="360"/>
      </w:pPr>
      <w:rPr>
        <w:rFonts w:eastAsia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5D181A64"/>
    <w:multiLevelType w:val="hybridMultilevel"/>
    <w:tmpl w:val="25CEB350"/>
    <w:lvl w:ilvl="0" w:tplc="AB323A3A">
      <w:start w:val="1"/>
      <w:numFmt w:val="decimal"/>
      <w:lvlText w:val="%1)"/>
      <w:lvlJc w:val="left"/>
      <w:pPr>
        <w:ind w:left="847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67" w:hanging="360"/>
      </w:pPr>
    </w:lvl>
    <w:lvl w:ilvl="2" w:tplc="0415001B" w:tentative="1">
      <w:start w:val="1"/>
      <w:numFmt w:val="lowerRoman"/>
      <w:lvlText w:val="%3."/>
      <w:lvlJc w:val="right"/>
      <w:pPr>
        <w:ind w:left="2287" w:hanging="180"/>
      </w:pPr>
    </w:lvl>
    <w:lvl w:ilvl="3" w:tplc="0415000F" w:tentative="1">
      <w:start w:val="1"/>
      <w:numFmt w:val="decimal"/>
      <w:lvlText w:val="%4."/>
      <w:lvlJc w:val="left"/>
      <w:pPr>
        <w:ind w:left="3007" w:hanging="360"/>
      </w:pPr>
    </w:lvl>
    <w:lvl w:ilvl="4" w:tplc="04150019" w:tentative="1">
      <w:start w:val="1"/>
      <w:numFmt w:val="lowerLetter"/>
      <w:lvlText w:val="%5."/>
      <w:lvlJc w:val="left"/>
      <w:pPr>
        <w:ind w:left="3727" w:hanging="360"/>
      </w:pPr>
    </w:lvl>
    <w:lvl w:ilvl="5" w:tplc="0415001B" w:tentative="1">
      <w:start w:val="1"/>
      <w:numFmt w:val="lowerRoman"/>
      <w:lvlText w:val="%6."/>
      <w:lvlJc w:val="right"/>
      <w:pPr>
        <w:ind w:left="4447" w:hanging="180"/>
      </w:pPr>
    </w:lvl>
    <w:lvl w:ilvl="6" w:tplc="0415000F" w:tentative="1">
      <w:start w:val="1"/>
      <w:numFmt w:val="decimal"/>
      <w:lvlText w:val="%7."/>
      <w:lvlJc w:val="left"/>
      <w:pPr>
        <w:ind w:left="5167" w:hanging="360"/>
      </w:pPr>
    </w:lvl>
    <w:lvl w:ilvl="7" w:tplc="04150019" w:tentative="1">
      <w:start w:val="1"/>
      <w:numFmt w:val="lowerLetter"/>
      <w:lvlText w:val="%8."/>
      <w:lvlJc w:val="left"/>
      <w:pPr>
        <w:ind w:left="5887" w:hanging="360"/>
      </w:pPr>
    </w:lvl>
    <w:lvl w:ilvl="8" w:tplc="0415001B" w:tentative="1">
      <w:start w:val="1"/>
      <w:numFmt w:val="lowerRoman"/>
      <w:lvlText w:val="%9."/>
      <w:lvlJc w:val="right"/>
      <w:pPr>
        <w:ind w:left="6607" w:hanging="180"/>
      </w:pPr>
    </w:lvl>
  </w:abstractNum>
  <w:abstractNum w:abstractNumId="24">
    <w:nsid w:val="5E664919"/>
    <w:multiLevelType w:val="hybridMultilevel"/>
    <w:tmpl w:val="5CB60600"/>
    <w:lvl w:ilvl="0" w:tplc="04150011">
      <w:start w:val="1"/>
      <w:numFmt w:val="decimal"/>
      <w:lvlText w:val="%1)"/>
      <w:lvlJc w:val="left"/>
      <w:pPr>
        <w:ind w:left="502" w:hanging="360"/>
      </w:pPr>
      <w:rPr>
        <w:rFonts w:eastAsia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603514EE"/>
    <w:multiLevelType w:val="hybridMultilevel"/>
    <w:tmpl w:val="6B2E65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4065AB"/>
    <w:multiLevelType w:val="hybridMultilevel"/>
    <w:tmpl w:val="F1E6B5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C6153C"/>
    <w:multiLevelType w:val="hybridMultilevel"/>
    <w:tmpl w:val="04F2F5EE"/>
    <w:lvl w:ilvl="0" w:tplc="5E2E85AE">
      <w:start w:val="1"/>
      <w:numFmt w:val="decimal"/>
      <w:lvlText w:val="%1)"/>
      <w:lvlJc w:val="left"/>
      <w:pPr>
        <w:ind w:left="502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>
    <w:nsid w:val="6E6A1710"/>
    <w:multiLevelType w:val="hybridMultilevel"/>
    <w:tmpl w:val="DDC212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06567E"/>
    <w:multiLevelType w:val="multilevel"/>
    <w:tmpl w:val="B8A07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0844702"/>
    <w:multiLevelType w:val="multilevel"/>
    <w:tmpl w:val="E1980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95" w:hanging="360"/>
      </w:pPr>
      <w:rPr>
        <w:rFonts w:hint="default"/>
        <w:b/>
        <w:bCs/>
      </w:rPr>
    </w:lvl>
    <w:lvl w:ilvl="2"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472AEB"/>
    <w:multiLevelType w:val="hybridMultilevel"/>
    <w:tmpl w:val="606A2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F41DA8"/>
    <w:multiLevelType w:val="hybridMultilevel"/>
    <w:tmpl w:val="E50A5A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9F8022B"/>
    <w:multiLevelType w:val="hybridMultilevel"/>
    <w:tmpl w:val="9FB2E3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FD1028"/>
    <w:multiLevelType w:val="multilevel"/>
    <w:tmpl w:val="FE9E886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>
    <w:nsid w:val="7E421092"/>
    <w:multiLevelType w:val="hybridMultilevel"/>
    <w:tmpl w:val="B8866738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EE02F88"/>
    <w:multiLevelType w:val="multilevel"/>
    <w:tmpl w:val="860AB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FCB750B"/>
    <w:multiLevelType w:val="multilevel"/>
    <w:tmpl w:val="DEBA06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9"/>
  </w:num>
  <w:num w:numId="3">
    <w:abstractNumId w:val="29"/>
    <w:lvlOverride w:ilvl="1">
      <w:lvl w:ilvl="1">
        <w:numFmt w:val="lowerLetter"/>
        <w:lvlText w:val="%2."/>
        <w:lvlJc w:val="left"/>
      </w:lvl>
    </w:lvlOverride>
  </w:num>
  <w:num w:numId="4">
    <w:abstractNumId w:val="29"/>
    <w:lvlOverride w:ilvl="1">
      <w:lvl w:ilvl="1">
        <w:numFmt w:val="lowerLetter"/>
        <w:lvlText w:val="%2."/>
        <w:lvlJc w:val="left"/>
      </w:lvl>
    </w:lvlOverride>
  </w:num>
  <w:num w:numId="5">
    <w:abstractNumId w:val="30"/>
  </w:num>
  <w:num w:numId="6">
    <w:abstractNumId w:val="17"/>
  </w:num>
  <w:num w:numId="7">
    <w:abstractNumId w:val="17"/>
    <w:lvlOverride w:ilvl="1">
      <w:lvl w:ilvl="1">
        <w:numFmt w:val="lowerLetter"/>
        <w:lvlText w:val="%2."/>
        <w:lvlJc w:val="left"/>
      </w:lvl>
    </w:lvlOverride>
  </w:num>
  <w:num w:numId="8">
    <w:abstractNumId w:val="17"/>
    <w:lvlOverride w:ilvl="1">
      <w:lvl w:ilvl="1">
        <w:numFmt w:val="lowerLetter"/>
        <w:lvlText w:val="%2."/>
        <w:lvlJc w:val="left"/>
      </w:lvl>
    </w:lvlOverride>
  </w:num>
  <w:num w:numId="9">
    <w:abstractNumId w:val="15"/>
  </w:num>
  <w:num w:numId="10">
    <w:abstractNumId w:val="38"/>
    <w:lvlOverride w:ilvl="0">
      <w:lvl w:ilvl="0">
        <w:numFmt w:val="decimal"/>
        <w:lvlText w:val="%1."/>
        <w:lvlJc w:val="left"/>
      </w:lvl>
    </w:lvlOverride>
  </w:num>
  <w:num w:numId="11">
    <w:abstractNumId w:val="38"/>
    <w:lvlOverride w:ilvl="0">
      <w:lvl w:ilvl="0">
        <w:numFmt w:val="decimal"/>
        <w:lvlText w:val="%1."/>
        <w:lvlJc w:val="left"/>
      </w:lvl>
    </w:lvlOverride>
  </w:num>
  <w:num w:numId="12">
    <w:abstractNumId w:val="38"/>
    <w:lvlOverride w:ilvl="0">
      <w:lvl w:ilvl="0">
        <w:numFmt w:val="decimal"/>
        <w:lvlText w:val="%1."/>
        <w:lvlJc w:val="left"/>
      </w:lvl>
    </w:lvlOverride>
  </w:num>
  <w:num w:numId="13">
    <w:abstractNumId w:val="37"/>
  </w:num>
  <w:num w:numId="14">
    <w:abstractNumId w:val="0"/>
    <w:lvlOverride w:ilvl="0">
      <w:lvl w:ilvl="0">
        <w:numFmt w:val="lowerLetter"/>
        <w:lvlText w:val="%1."/>
        <w:lvlJc w:val="left"/>
      </w:lvl>
    </w:lvlOverride>
  </w:num>
  <w:num w:numId="15">
    <w:abstractNumId w:val="2"/>
  </w:num>
  <w:num w:numId="16">
    <w:abstractNumId w:val="35"/>
  </w:num>
  <w:num w:numId="17">
    <w:abstractNumId w:val="11"/>
  </w:num>
  <w:num w:numId="18">
    <w:abstractNumId w:val="4"/>
  </w:num>
  <w:num w:numId="1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4"/>
  </w:num>
  <w:num w:numId="22">
    <w:abstractNumId w:val="6"/>
  </w:num>
  <w:num w:numId="23">
    <w:abstractNumId w:val="19"/>
  </w:num>
  <w:num w:numId="24">
    <w:abstractNumId w:val="3"/>
  </w:num>
  <w:num w:numId="25">
    <w:abstractNumId w:val="20"/>
  </w:num>
  <w:num w:numId="26">
    <w:abstractNumId w:val="14"/>
  </w:num>
  <w:num w:numId="27">
    <w:abstractNumId w:val="16"/>
  </w:num>
  <w:num w:numId="28">
    <w:abstractNumId w:val="5"/>
  </w:num>
  <w:num w:numId="29">
    <w:abstractNumId w:val="10"/>
  </w:num>
  <w:num w:numId="30">
    <w:abstractNumId w:val="31"/>
  </w:num>
  <w:num w:numId="31">
    <w:abstractNumId w:val="36"/>
  </w:num>
  <w:num w:numId="32">
    <w:abstractNumId w:val="27"/>
  </w:num>
  <w:num w:numId="33">
    <w:abstractNumId w:val="8"/>
  </w:num>
  <w:num w:numId="34">
    <w:abstractNumId w:val="23"/>
  </w:num>
  <w:num w:numId="35">
    <w:abstractNumId w:val="24"/>
  </w:num>
  <w:num w:numId="36">
    <w:abstractNumId w:val="9"/>
  </w:num>
  <w:num w:numId="37">
    <w:abstractNumId w:val="22"/>
  </w:num>
  <w:num w:numId="38">
    <w:abstractNumId w:val="1"/>
  </w:num>
  <w:num w:numId="39">
    <w:abstractNumId w:val="25"/>
  </w:num>
  <w:num w:numId="40">
    <w:abstractNumId w:val="13"/>
  </w:num>
  <w:num w:numId="41">
    <w:abstractNumId w:val="28"/>
  </w:num>
  <w:num w:numId="42">
    <w:abstractNumId w:val="18"/>
  </w:num>
  <w:num w:numId="43">
    <w:abstractNumId w:val="21"/>
  </w:num>
  <w:num w:numId="44">
    <w:abstractNumId w:val="32"/>
  </w:num>
  <w:num w:numId="45">
    <w:abstractNumId w:val="33"/>
  </w:num>
  <w:num w:numId="46">
    <w:abstractNumId w:val="26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A4403"/>
    <w:rsid w:val="000B63D9"/>
    <w:rsid w:val="00121439"/>
    <w:rsid w:val="00122651"/>
    <w:rsid w:val="00123BD5"/>
    <w:rsid w:val="001249E6"/>
    <w:rsid w:val="00174860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3672F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55349"/>
    <w:rsid w:val="008614A4"/>
    <w:rsid w:val="00871E68"/>
    <w:rsid w:val="00881A19"/>
    <w:rsid w:val="00890662"/>
    <w:rsid w:val="00895F21"/>
    <w:rsid w:val="0089728F"/>
    <w:rsid w:val="008A0DE2"/>
    <w:rsid w:val="008C6649"/>
    <w:rsid w:val="008C6FC0"/>
    <w:rsid w:val="008F48E3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F086E"/>
    <w:rsid w:val="00DF285D"/>
    <w:rsid w:val="00E36090"/>
    <w:rsid w:val="00E4506A"/>
    <w:rsid w:val="00E47655"/>
    <w:rsid w:val="00E51A50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D345646-2343-41AC-8D34-F8149AA21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628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2</cp:revision>
  <dcterms:created xsi:type="dcterms:W3CDTF">2020-07-04T08:34:00Z</dcterms:created>
  <dcterms:modified xsi:type="dcterms:W3CDTF">2020-09-05T17:01:00Z</dcterms:modified>
</cp:coreProperties>
</file>